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Afghanistan</w:t>
      </w:r>
      <w:r>
        <w:t xml:space="preserve"> </w:t>
      </w:r>
      <w:r>
        <w:t xml:space="preserve">Kabul</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Organization Name]</w:t>
      </w:r>
      <w:r>
        <w:br/>
      </w:r>
      <w:r>
        <w:t xml:space="preserve">[Address]</w:t>
      </w:r>
      <w:r>
        <w:br/>
      </w:r>
      <w:r>
        <w:t xml:space="preserve">Kabul, Afghanistan</w:t>
      </w:r>
    </w:p>
    <w:bookmarkStart w:id="24" w:name="dear-hiring-manager"/>
    <w:p>
      <w:pPr>
        <w:pStyle w:val="Heading2"/>
      </w:pPr>
      <w:r>
        <w:t xml:space="preserve">Dear Hiring Manager,</w:t>
      </w:r>
    </w:p>
    <w:p>
      <w:pPr>
        <w:pStyle w:val="FirstParagraph"/>
      </w:pPr>
      <w:r>
        <w:t xml:space="preserve">I am writing to express my enthusiastic interest in the opportunity to contribute my musical talents and passion as a musician in the vibrant cultural landscape of Afghanistan Kabul. With a deep connection to the rich traditions of Afghan music and a commitment to fostering creativity, I am eager to bring my skills, experience, and dedication to your organization. This Cover Letter outlines my qualifications, vision for musical collaboration, and how my background aligns with the unique needs of Afghanistan’s artistic community.</w:t>
      </w:r>
    </w:p>
    <w:p>
      <w:pPr>
        <w:pStyle w:val="BodyText"/>
      </w:pPr>
      <w:r>
        <w:t xml:space="preserve">As a musician deeply rooted in the cultural heritage of Afghanistan, I have spent years honing my craft while preserving the essence of traditional Afghan melodies. Growing up in a family that values music as a cornerstone of identity, I was immersed in the sounds of instruments like the</w:t>
      </w:r>
      <w:r>
        <w:t xml:space="preserve"> </w:t>
      </w:r>
      <w:r>
        <w:rPr>
          <w:iCs/>
          <w:i/>
        </w:rPr>
        <w:t xml:space="preserve">rubab</w:t>
      </w:r>
      <w:r>
        <w:t xml:space="preserve">,</w:t>
      </w:r>
      <w:r>
        <w:t xml:space="preserve"> </w:t>
      </w:r>
      <w:r>
        <w:rPr>
          <w:iCs/>
          <w:i/>
        </w:rPr>
        <w:t xml:space="preserve">dohol</w:t>
      </w:r>
      <w:r>
        <w:t xml:space="preserve">, and</w:t>
      </w:r>
      <w:r>
        <w:t xml:space="preserve"> </w:t>
      </w:r>
      <w:r>
        <w:rPr>
          <w:iCs/>
          <w:i/>
        </w:rPr>
        <w:t xml:space="preserve">sitar</w:t>
      </w:r>
      <w:r>
        <w:t xml:space="preserve">. These experiences instilled in me not only technical proficiency but also a profound respect for the stories and emotions embedded in Afghan music. My journey as a musician has been shaped by both classical training and improvisational experimentation, allowing me to bridge the gap between tradition and innovation.</w:t>
      </w:r>
    </w:p>
    <w:bookmarkStart w:id="20" w:name="why-afghanistan-kabul"/>
    <w:p>
      <w:pPr>
        <w:pStyle w:val="Heading3"/>
      </w:pPr>
      <w:r>
        <w:t xml:space="preserve">Why Afghanistan Kabul?</w:t>
      </w:r>
    </w:p>
    <w:p>
      <w:pPr>
        <w:pStyle w:val="FirstParagraph"/>
      </w:pPr>
      <w:r>
        <w:t xml:space="preserve">Kabul, as the heart of Afghanistan’s cultural and artistic expression, offers a unique platform for musicians like myself to thrive. The city is a melting pot of diverse traditions, where ancient rhythms meet modern influences. I believe that music has the power to unite communities, heal wounds, and celebrate resilience—qualities that are especially vital in a region with a complex history. My goal is to contribute to this legacy by creating opportunities for musical education, performance, and cultural exchange.</w:t>
      </w:r>
    </w:p>
    <w:p>
      <w:pPr>
        <w:pStyle w:val="BodyText"/>
      </w:pPr>
      <w:r>
        <w:t xml:space="preserve">In Kabul, I have witnessed firsthand the resilience of its people through their music. Whether it’s the soulful strains of a</w:t>
      </w:r>
      <w:r>
        <w:t xml:space="preserve"> </w:t>
      </w:r>
      <w:r>
        <w:rPr>
          <w:iCs/>
          <w:i/>
        </w:rPr>
        <w:t xml:space="preserve">ghazal</w:t>
      </w:r>
      <w:r>
        <w:t xml:space="preserve"> </w:t>
      </w:r>
      <w:r>
        <w:t xml:space="preserve">or the energetic beats of a traditional dance, Afghan music reflects the strength and spirit of its people. As a musician, I am driven to support this cultural vitality by collaborating with local artists, mentoring young talent, and organizing events that highlight both traditional and contemporary works. My vision aligns perfectly with your organization’s mission to promote artistic excellence in Afghanistan.</w:t>
      </w:r>
    </w:p>
    <w:bookmarkEnd w:id="20"/>
    <w:bookmarkStart w:id="21" w:name="skills-and-experience"/>
    <w:p>
      <w:pPr>
        <w:pStyle w:val="Heading3"/>
      </w:pPr>
      <w:r>
        <w:t xml:space="preserve">Skills and Experience</w:t>
      </w:r>
    </w:p>
    <w:p>
      <w:pPr>
        <w:pStyle w:val="FirstParagraph"/>
      </w:pPr>
      <w:r>
        <w:t xml:space="preserve">My expertise spans multiple facets of music, including performance, composition, and teaching. I am proficient in playing the</w:t>
      </w:r>
      <w:r>
        <w:t xml:space="preserve"> </w:t>
      </w:r>
      <w:r>
        <w:rPr>
          <w:iCs/>
          <w:i/>
        </w:rPr>
        <w:t xml:space="preserve">rubab</w:t>
      </w:r>
      <w:r>
        <w:t xml:space="preserve">, a stringed instrument central to Afghan folk music, as well as the</w:t>
      </w:r>
      <w:r>
        <w:t xml:space="preserve"> </w:t>
      </w:r>
      <w:r>
        <w:rPr>
          <w:iCs/>
          <w:i/>
        </w:rPr>
        <w:t xml:space="preserve">dohol</w:t>
      </w:r>
      <w:r>
        <w:t xml:space="preserve">, a large drum used in traditional ceremonies. I have performed at various events across Kabul, from cultural festivals to community gatherings, where my music has been warmly received by audiences of all ages. These experiences have not only sharpened my technical skills but also deepened my understanding of the emotional and social significance of music in Afghan society.</w:t>
      </w:r>
    </w:p>
    <w:p>
      <w:pPr>
        <w:pStyle w:val="BodyText"/>
      </w:pPr>
      <w:r>
        <w:t xml:space="preserve">In addition to performance, I have a strong background in music composition. I have created original pieces that blend traditional Afghan melodies with modern harmonies, aiming to create a bridge between generations. My compositions often draw inspiration from the natural beauty of Afghanistan, the stories of its people, and the enduring spirit of its culture. This ability to innovate while respecting tradition makes me a versatile candidate for any musical project in Kabul.</w:t>
      </w:r>
    </w:p>
    <w:p>
      <w:pPr>
        <w:pStyle w:val="BodyText"/>
      </w:pPr>
      <w:r>
        <w:t xml:space="preserve">Furthermore, I have dedicated time to teaching music to students in Kabul. My approach emphasizes both technical skill and cultural appreciation, ensuring that young musicians understand the historical context of their art. By sharing my knowledge, I hope to nurture the next generation of Afghan artists who will carry forward the country’s musical legacy.</w:t>
      </w:r>
    </w:p>
    <w:bookmarkEnd w:id="21"/>
    <w:bookmarkStart w:id="22" w:name="commitment-to-community"/>
    <w:p>
      <w:pPr>
        <w:pStyle w:val="Heading3"/>
      </w:pPr>
      <w:r>
        <w:t xml:space="preserve">Commitment to Community</w:t>
      </w:r>
    </w:p>
    <w:p>
      <w:pPr>
        <w:pStyle w:val="FirstParagraph"/>
      </w:pPr>
      <w:r>
        <w:t xml:space="preserve">As a musician in Afghanistan Kabul, I am committed to using my talents for the greater good. Music has always been a tool for unity, and I believe it can play a critical role in fostering dialogue and understanding. In my work, I strive to create inclusive spaces where people from all walks of life can come together through music. Whether it’s organizing free workshops or collaborating with local schools, I am dedicated to making music accessible to everyone.</w:t>
      </w:r>
    </w:p>
    <w:p>
      <w:pPr>
        <w:pStyle w:val="BodyText"/>
      </w:pPr>
      <w:r>
        <w:t xml:space="preserve">I also recognize the challenges faced by artists in Afghanistan, including limited resources and political instability. However, I see these obstacles as opportunities to innovate and adapt. My resilience and determination have allowed me to overcome such hurdles in the past, and I am eager to bring that same spirit to your organization. I am confident that my ability to think creatively under pressure will contribute meaningfully to your team.</w:t>
      </w:r>
    </w:p>
    <w:bookmarkEnd w:id="22"/>
    <w:bookmarkStart w:id="23" w:name="conclusion"/>
    <w:p>
      <w:pPr>
        <w:pStyle w:val="Heading3"/>
      </w:pPr>
      <w:r>
        <w:t xml:space="preserve">Conclusion</w:t>
      </w:r>
    </w:p>
    <w:p>
      <w:pPr>
        <w:pStyle w:val="FirstParagraph"/>
      </w:pPr>
      <w:r>
        <w:t xml:space="preserve">In conclusion, I am enthusiastic about the possibility of contributing my musical talents to Afghanistan Kabul’s thriving cultural scene. My passion for music, combined with my technical skills and commitment to community engagement, makes me a strong candidate for this role. I am eager to collaborate with your organization to promote Afghan music and support the growth of its artistic community.</w:t>
      </w:r>
    </w:p>
    <w:p>
      <w:pPr>
        <w:pStyle w:val="BodyText"/>
      </w:pPr>
      <w:r>
        <w:t xml:space="preserve">Thank you for considering my application. I would welcome the opportunity to discuss how my background and vision align with your goals. Please feel free to contact me at [Your Phone Number] or [Your Email Address] for further information. I look forward to the possibility of working together to celebrate the beauty and resilience of Afghan music.</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Afghanistan Kabul</dc:title>
  <dc:creator/>
  <dc:language>en</dc:language>
  <cp:keywords/>
  <dcterms:created xsi:type="dcterms:W3CDTF">2026-07-21T14:50:36Z</dcterms:created>
  <dcterms:modified xsi:type="dcterms:W3CDTF">2026-07-21T14:50:36Z</dcterms:modified>
</cp:coreProperties>
</file>

<file path=docProps/custom.xml><?xml version="1.0" encoding="utf-8"?>
<Properties xmlns="http://schemas.openxmlformats.org/officeDocument/2006/custom-properties" xmlns:vt="http://schemas.openxmlformats.org/officeDocument/2006/docPropsVTypes"/>
</file>